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3C7122" w14:textId="7593010A" w:rsidR="001C33A7" w:rsidRDefault="001C33A7">
      <w:bookmarkStart w:id="0" w:name="_GoBack"/>
      <w:bookmarkEnd w:id="0"/>
      <w:r>
        <w:t>Dear ___________________________,</w:t>
      </w:r>
    </w:p>
    <w:p w14:paraId="028043AB" w14:textId="6117E2B9" w:rsidR="00F80D72" w:rsidRDefault="00C90A55" w:rsidP="1C69C9B0">
      <w:r>
        <w:t xml:space="preserve">Wave </w:t>
      </w:r>
      <w:r w:rsidR="00F80D72">
        <w:t xml:space="preserve">2020 featuring ESO Training Academy </w:t>
      </w:r>
      <w:r>
        <w:t xml:space="preserve">is the leading </w:t>
      </w:r>
      <w:r w:rsidRPr="00C90A55">
        <w:t>EMS, fire</w:t>
      </w:r>
      <w:r w:rsidR="00EC43FC">
        <w:t>,</w:t>
      </w:r>
      <w:r w:rsidRPr="00C90A55">
        <w:t xml:space="preserve"> and h</w:t>
      </w:r>
      <w:r>
        <w:t xml:space="preserve">ospital industry conference </w:t>
      </w:r>
      <w:r w:rsidR="00627E6C">
        <w:t xml:space="preserve">happening </w:t>
      </w:r>
      <w:r w:rsidR="00AB593A">
        <w:t>February 2</w:t>
      </w:r>
      <w:r w:rsidR="00F80D72">
        <w:t>4</w:t>
      </w:r>
      <w:r w:rsidR="00AB593A">
        <w:t>-27</w:t>
      </w:r>
      <w:r>
        <w:t xml:space="preserve">, </w:t>
      </w:r>
      <w:r w:rsidR="00EC43FC">
        <w:t xml:space="preserve">2020 </w:t>
      </w:r>
      <w:r>
        <w:t>in Austin, TX</w:t>
      </w:r>
      <w:r w:rsidR="001C33A7">
        <w:t xml:space="preserve">. </w:t>
      </w:r>
      <w:r w:rsidR="00F80D72">
        <w:t>The conference offers two days of hands-on product training sessions and two days of best practices, industry insights, thought leadership, and data management sessions taught by leading industry experts such as Dr. Brent Myers</w:t>
      </w:r>
      <w:r w:rsidR="1C69C9B0">
        <w:t>,</w:t>
      </w:r>
      <w:r w:rsidR="00F80D72">
        <w:t xml:space="preserve"> </w:t>
      </w:r>
      <w:r w:rsidR="1C69C9B0" w:rsidRPr="1C69C9B0">
        <w:rPr>
          <w:rFonts w:ascii="Calibri" w:eastAsia="Calibri" w:hAnsi="Calibri" w:cs="Calibri"/>
        </w:rPr>
        <w:t>Dr. Eric Beck, and others.</w:t>
      </w:r>
      <w:r w:rsidR="00F80D72">
        <w:t xml:space="preserve"> I want to request approval to attend, as I believe it will enhance my education and improve my ability to best serve our community.</w:t>
      </w:r>
    </w:p>
    <w:p w14:paraId="75E68968" w14:textId="5645E521" w:rsidR="00F80D72" w:rsidRDefault="00C42E29" w:rsidP="00F80D72">
      <w:r>
        <w:t xml:space="preserve">Wave </w:t>
      </w:r>
      <w:r w:rsidR="00F80D72">
        <w:t xml:space="preserve">2020 featuring ESO Training Academy </w:t>
      </w:r>
      <w:r w:rsidR="002365A2">
        <w:t>provides</w:t>
      </w:r>
      <w:r w:rsidR="002365A2" w:rsidRPr="002365A2">
        <w:t xml:space="preserve"> </w:t>
      </w:r>
      <w:r w:rsidR="00F80D72">
        <w:t>access to</w:t>
      </w:r>
      <w:r w:rsidR="00F80D72" w:rsidRPr="00C42E29">
        <w:t xml:space="preserve"> the best </w:t>
      </w:r>
      <w:r w:rsidR="00F80D72">
        <w:t xml:space="preserve">product </w:t>
      </w:r>
      <w:r w:rsidR="00F80D72" w:rsidRPr="00C42E29">
        <w:t>training, industry practic</w:t>
      </w:r>
      <w:r w:rsidR="00F80D72">
        <w:t>es, and networking opportunities</w:t>
      </w:r>
      <w:r w:rsidR="00F80D72" w:rsidRPr="00C42E29">
        <w:t>.</w:t>
      </w:r>
      <w:r w:rsidR="00F80D72">
        <w:t xml:space="preserve"> If I attend, I’ll receive the following:</w:t>
      </w:r>
    </w:p>
    <w:p w14:paraId="794D2E44" w14:textId="20F4D4ED" w:rsidR="00F80D72" w:rsidRDefault="00F80D72" w:rsidP="00FA3DE2">
      <w:pPr>
        <w:pStyle w:val="ListParagraph"/>
        <w:numPr>
          <w:ilvl w:val="0"/>
          <w:numId w:val="1"/>
        </w:numPr>
      </w:pPr>
      <w:r>
        <w:t>Two days of hands-on training sessions of all ESO products</w:t>
      </w:r>
    </w:p>
    <w:p w14:paraId="68ED7DD5" w14:textId="6F7B647A" w:rsidR="00FA3DE2" w:rsidRDefault="00572D9E" w:rsidP="00FA3DE2">
      <w:pPr>
        <w:pStyle w:val="ListParagraph"/>
        <w:numPr>
          <w:ilvl w:val="0"/>
          <w:numId w:val="1"/>
        </w:numPr>
      </w:pPr>
      <w:r>
        <w:t xml:space="preserve">Two days of </w:t>
      </w:r>
      <w:r w:rsidR="00627E6C">
        <w:t>in-depth, industry-focused</w:t>
      </w:r>
      <w:r>
        <w:t xml:space="preserve"> sessions with topics to choose from </w:t>
      </w:r>
      <w:r w:rsidR="00627E6C">
        <w:t>across nine healthcare and public safety tracks</w:t>
      </w:r>
    </w:p>
    <w:p w14:paraId="049E676A" w14:textId="67776B44" w:rsidR="00C90A55" w:rsidRDefault="00C90A55" w:rsidP="00FA3DE2">
      <w:pPr>
        <w:pStyle w:val="ListParagraph"/>
        <w:numPr>
          <w:ilvl w:val="0"/>
          <w:numId w:val="1"/>
        </w:numPr>
      </w:pPr>
      <w:r>
        <w:t>N</w:t>
      </w:r>
      <w:r w:rsidRPr="00C90A55">
        <w:t>etworking opportunities with peers who are using data to drive a better standard of care acro</w:t>
      </w:r>
      <w:r w:rsidR="00572D9E">
        <w:t>ss healthcare and public safety</w:t>
      </w:r>
      <w:r w:rsidRPr="00C90A55">
        <w:t xml:space="preserve"> </w:t>
      </w:r>
    </w:p>
    <w:p w14:paraId="1B6AB442" w14:textId="562FEA8C" w:rsidR="00C90A55" w:rsidRDefault="00C90A55" w:rsidP="00FA3DE2">
      <w:pPr>
        <w:pStyle w:val="ListParagraph"/>
        <w:numPr>
          <w:ilvl w:val="0"/>
          <w:numId w:val="1"/>
        </w:numPr>
      </w:pPr>
      <w:r>
        <w:t xml:space="preserve">Face-to-face interactions with the ESO team from every department of the company, from </w:t>
      </w:r>
      <w:r w:rsidR="00F80D72">
        <w:t xml:space="preserve">the </w:t>
      </w:r>
      <w:r w:rsidR="00627E6C">
        <w:t>e</w:t>
      </w:r>
      <w:r>
        <w:t xml:space="preserve">xecutive level to </w:t>
      </w:r>
      <w:r w:rsidR="00627E6C">
        <w:t>s</w:t>
      </w:r>
      <w:r>
        <w:t>upport.</w:t>
      </w:r>
    </w:p>
    <w:p w14:paraId="26FEB7A1" w14:textId="01E9A505" w:rsidR="00FB63CC" w:rsidRDefault="00FB63CC">
      <w:r>
        <w:t xml:space="preserve">While in attendance, I will focus my learning on education that will benefit our service. Specifically, I plan to participate in the following </w:t>
      </w:r>
      <w:r w:rsidR="00C42E29">
        <w:t>tracks/sessions:</w:t>
      </w:r>
    </w:p>
    <w:p w14:paraId="5AB28F67" w14:textId="778BC358" w:rsidR="00C42E29" w:rsidRDefault="00C42E29" w:rsidP="00C42E29">
      <w:r>
        <w:t xml:space="preserve">1 – </w:t>
      </w:r>
    </w:p>
    <w:p w14:paraId="3E27D5F5" w14:textId="65BAD602" w:rsidR="00C42E29" w:rsidRDefault="00C42E29" w:rsidP="00C42E29">
      <w:r>
        <w:t>2 –</w:t>
      </w:r>
    </w:p>
    <w:p w14:paraId="5DFE147A" w14:textId="3D8673B1" w:rsidR="00C42E29" w:rsidRDefault="00C42E29" w:rsidP="00C42E29">
      <w:r>
        <w:t xml:space="preserve">3 – </w:t>
      </w:r>
    </w:p>
    <w:p w14:paraId="650AE7E6" w14:textId="4AA1F021" w:rsidR="00C42E29" w:rsidRDefault="00C42E29" w:rsidP="00C42E29">
      <w:r>
        <w:t>4 –</w:t>
      </w:r>
    </w:p>
    <w:p w14:paraId="40142D5B" w14:textId="5F5834DB" w:rsidR="00C42E29" w:rsidRDefault="00C42E29" w:rsidP="00C42E29">
      <w:r>
        <w:t xml:space="preserve">5 – </w:t>
      </w:r>
    </w:p>
    <w:p w14:paraId="249B18C8" w14:textId="77777777" w:rsidR="000A7FB7" w:rsidRDefault="000A7FB7" w:rsidP="00FB63CC">
      <w:r>
        <w:t>In addition to the benefits above, I’ll be able to share all of the information and training gained with you and other members of the team.</w:t>
      </w:r>
    </w:p>
    <w:p w14:paraId="6A3F17BA" w14:textId="75B2D0FD" w:rsidR="00F80D72" w:rsidRDefault="00F80D72" w:rsidP="00FB63CC">
      <w:r>
        <w:t xml:space="preserve">The registration cost to attend the 4-day conference program is $999. If I register before November 1, 2019, I will save $150 off registration. </w:t>
      </w:r>
    </w:p>
    <w:p w14:paraId="7894DB9F" w14:textId="0E5A523D" w:rsidR="00FB63CC" w:rsidRDefault="000A7FB7" w:rsidP="00FB63CC">
      <w:r>
        <w:t xml:space="preserve">Thank you for considering my request to attend </w:t>
      </w:r>
      <w:r w:rsidR="00F80D72">
        <w:t>Wave 2020 featuring ESO Training Academy</w:t>
      </w:r>
      <w:r>
        <w:t>, and I look forward to your reply.</w:t>
      </w:r>
    </w:p>
    <w:p w14:paraId="6C028D98" w14:textId="3A11A1C9" w:rsidR="00AB593A" w:rsidRDefault="00C90A55" w:rsidP="00FB63CC">
      <w:r>
        <w:t>Best Regards,</w:t>
      </w:r>
    </w:p>
    <w:p w14:paraId="01BA4C7D" w14:textId="485B6734" w:rsidR="000A7FB7" w:rsidRDefault="00F80D72" w:rsidP="00611C99">
      <w:r>
        <w:t>[Insert signature]</w:t>
      </w:r>
    </w:p>
    <w:sectPr w:rsidR="000A7F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3461B5"/>
    <w:multiLevelType w:val="hybridMultilevel"/>
    <w:tmpl w:val="5A7CC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CD0C75"/>
    <w:multiLevelType w:val="hybridMultilevel"/>
    <w:tmpl w:val="13C84B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BF76F1"/>
    <w:multiLevelType w:val="hybridMultilevel"/>
    <w:tmpl w:val="BB38E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59242B"/>
    <w:multiLevelType w:val="hybridMultilevel"/>
    <w:tmpl w:val="4CB63F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TQwtTQzMbE0NjZU0lEKTi0uzszPAykwrgUAwaTvOywAAAA="/>
  </w:docVars>
  <w:rsids>
    <w:rsidRoot w:val="001C33A7"/>
    <w:rsid w:val="000A7FB7"/>
    <w:rsid w:val="000F6EFF"/>
    <w:rsid w:val="001C33A7"/>
    <w:rsid w:val="002365A2"/>
    <w:rsid w:val="00275172"/>
    <w:rsid w:val="002F50E3"/>
    <w:rsid w:val="00304CF8"/>
    <w:rsid w:val="00320529"/>
    <w:rsid w:val="00321AC8"/>
    <w:rsid w:val="003B1305"/>
    <w:rsid w:val="00572D9E"/>
    <w:rsid w:val="00611C99"/>
    <w:rsid w:val="00627E6C"/>
    <w:rsid w:val="00760B54"/>
    <w:rsid w:val="007D3F98"/>
    <w:rsid w:val="008C3F56"/>
    <w:rsid w:val="00966346"/>
    <w:rsid w:val="00AB593A"/>
    <w:rsid w:val="00B02834"/>
    <w:rsid w:val="00C260CB"/>
    <w:rsid w:val="00C42E29"/>
    <w:rsid w:val="00C90A55"/>
    <w:rsid w:val="00CF1AAA"/>
    <w:rsid w:val="00D20120"/>
    <w:rsid w:val="00E56D31"/>
    <w:rsid w:val="00EC43FC"/>
    <w:rsid w:val="00ED385C"/>
    <w:rsid w:val="00F205B2"/>
    <w:rsid w:val="00F405E6"/>
    <w:rsid w:val="00F80D72"/>
    <w:rsid w:val="00FA3DE2"/>
    <w:rsid w:val="00FB63CC"/>
    <w:rsid w:val="1C69C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4647B"/>
  <w15:docId w15:val="{DF76E423-27D1-48FB-8B31-232790E38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3DE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27E6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E6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8E15E4195C7F4CBF43A570043A364A" ma:contentTypeVersion="12" ma:contentTypeDescription="Create a new document." ma:contentTypeScope="" ma:versionID="cd37a4840fe0527d4dd8954d9457382a">
  <xsd:schema xmlns:xsd="http://www.w3.org/2001/XMLSchema" xmlns:xs="http://www.w3.org/2001/XMLSchema" xmlns:p="http://schemas.microsoft.com/office/2006/metadata/properties" xmlns:ns2="2f165aea-4f76-4884-8331-ed9a9fb53c4a" xmlns:ns3="2f924e69-00a5-43b1-a9de-7ca4f07784ae" targetNamespace="http://schemas.microsoft.com/office/2006/metadata/properties" ma:root="true" ma:fieldsID="f745f91725aac95e2477a00e4ebd225b" ns2:_="" ns3:_="">
    <xsd:import namespace="2f165aea-4f76-4884-8331-ed9a9fb53c4a"/>
    <xsd:import namespace="2f924e69-00a5-43b1-a9de-7ca4f07784a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165aea-4f76-4884-8331-ed9a9fb53c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924e69-00a5-43b1-a9de-7ca4f07784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82D387D-9650-4810-A7BF-71BE51DE35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165aea-4f76-4884-8331-ed9a9fb53c4a"/>
    <ds:schemaRef ds:uri="2f924e69-00a5-43b1-a9de-7ca4f07784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38A6AA-ED92-4303-9C87-A597A2B6E7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C43C349-D5E7-42B2-A05B-E56A6F37BC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di Chernouski</dc:creator>
  <cp:lastModifiedBy>Courtney Stark</cp:lastModifiedBy>
  <cp:revision>3</cp:revision>
  <dcterms:created xsi:type="dcterms:W3CDTF">2019-08-29T18:38:00Z</dcterms:created>
  <dcterms:modified xsi:type="dcterms:W3CDTF">2019-08-29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8E15E4195C7F4CBF43A570043A364A</vt:lpwstr>
  </property>
</Properties>
</file>